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B17FD8" w14:textId="1BED72D4" w:rsidR="00C321C4" w:rsidRPr="0074424D" w:rsidRDefault="003F6555" w:rsidP="00605D53">
      <w:pPr>
        <w:jc w:val="center"/>
        <w:rPr>
          <w:rFonts w:ascii="Times New Roman" w:hAnsi="Times New Roman" w:cs="Times New Roman"/>
          <w:sz w:val="36"/>
        </w:rPr>
      </w:pPr>
      <w:r>
        <w:rPr>
          <w:rFonts w:ascii="Times New Roman" w:hAnsi="Times New Roman" w:cs="Times New Roman" w:hint="eastAsia"/>
          <w:sz w:val="36"/>
        </w:rPr>
        <w:t>S</w:t>
      </w:r>
      <w:r>
        <w:rPr>
          <w:rFonts w:ascii="Times New Roman" w:hAnsi="Times New Roman" w:cs="Times New Roman"/>
          <w:sz w:val="36"/>
        </w:rPr>
        <w:t xml:space="preserve">upervisor’s </w:t>
      </w:r>
      <w:r w:rsidR="00605D53" w:rsidRPr="0074424D">
        <w:rPr>
          <w:rFonts w:ascii="Times New Roman" w:hAnsi="Times New Roman" w:cs="Times New Roman"/>
          <w:sz w:val="36"/>
        </w:rPr>
        <w:t>Consent</w:t>
      </w:r>
    </w:p>
    <w:p w14:paraId="5B8269C4" w14:textId="77777777" w:rsidR="0074424D" w:rsidRPr="0074424D" w:rsidRDefault="0074424D" w:rsidP="00605D53">
      <w:pPr>
        <w:jc w:val="center"/>
        <w:rPr>
          <w:rFonts w:ascii="Times New Roman" w:hAnsi="Times New Roman" w:cs="Times New Roman"/>
          <w:sz w:val="32"/>
        </w:rPr>
      </w:pPr>
    </w:p>
    <w:p w14:paraId="35207E6A" w14:textId="77777777" w:rsidR="00920F4B" w:rsidRPr="0074424D" w:rsidRDefault="00CC34B0" w:rsidP="00CC34B0">
      <w:pPr>
        <w:rPr>
          <w:rFonts w:ascii="Times New Roman" w:hAnsi="Times New Roman" w:cs="Times New Roman"/>
          <w:sz w:val="28"/>
        </w:rPr>
      </w:pPr>
      <w:r w:rsidRPr="0074424D">
        <w:rPr>
          <w:rFonts w:ascii="Times New Roman" w:hAnsi="Times New Roman" w:cs="Times New Roman" w:hint="eastAsia"/>
          <w:sz w:val="28"/>
        </w:rPr>
        <w:t>I</w:t>
      </w:r>
      <w:r w:rsidRPr="0074424D">
        <w:rPr>
          <w:rFonts w:ascii="Times New Roman" w:hAnsi="Times New Roman" w:cs="Times New Roman"/>
          <w:sz w:val="28"/>
        </w:rPr>
        <w:t xml:space="preserve"> am </w:t>
      </w:r>
      <w:r w:rsidRPr="0074424D">
        <w:rPr>
          <w:rFonts w:ascii="Times New Roman" w:hAnsi="Times New Roman" w:cs="Times New Roman"/>
          <w:sz w:val="28"/>
          <w:highlight w:val="yellow"/>
        </w:rPr>
        <w:t xml:space="preserve">San Zhang at </w:t>
      </w:r>
      <w:r w:rsidR="00B2629B" w:rsidRPr="0074424D">
        <w:rPr>
          <w:rFonts w:ascii="Times New Roman" w:hAnsi="Times New Roman" w:cs="Times New Roman"/>
          <w:sz w:val="28"/>
          <w:highlight w:val="yellow"/>
        </w:rPr>
        <w:t xml:space="preserve">ABC </w:t>
      </w:r>
      <w:r w:rsidRPr="0074424D">
        <w:rPr>
          <w:rFonts w:ascii="Times New Roman" w:hAnsi="Times New Roman" w:cs="Times New Roman"/>
          <w:sz w:val="28"/>
          <w:highlight w:val="yellow"/>
        </w:rPr>
        <w:t>University</w:t>
      </w:r>
      <w:r w:rsidRPr="0074424D">
        <w:rPr>
          <w:rFonts w:ascii="Times New Roman" w:hAnsi="Times New Roman" w:cs="Times New Roman"/>
          <w:sz w:val="28"/>
        </w:rPr>
        <w:t xml:space="preserve">. I would like to participate in the Best Student Presentation Competition </w:t>
      </w:r>
      <w:r w:rsidR="00B14C7E" w:rsidRPr="0074424D">
        <w:rPr>
          <w:rFonts w:ascii="Times New Roman" w:hAnsi="Times New Roman" w:cs="Times New Roman" w:hint="eastAsia"/>
          <w:sz w:val="28"/>
        </w:rPr>
        <w:t>at</w:t>
      </w:r>
      <w:r w:rsidR="00B14C7E" w:rsidRPr="0074424D">
        <w:rPr>
          <w:rFonts w:ascii="Times New Roman" w:hAnsi="Times New Roman" w:cs="Times New Roman"/>
          <w:sz w:val="28"/>
        </w:rPr>
        <w:t xml:space="preserve"> </w:t>
      </w:r>
      <w:r w:rsidR="00BA41AC" w:rsidRPr="0074424D">
        <w:rPr>
          <w:rFonts w:ascii="Times New Roman" w:hAnsi="Times New Roman" w:cs="Times New Roman"/>
          <w:sz w:val="28"/>
        </w:rPr>
        <w:t>International Forum on Computational Optical Measurement and its Education 2021 (COME 2021)</w:t>
      </w:r>
      <w:r w:rsidR="00980AFD" w:rsidRPr="0074424D">
        <w:rPr>
          <w:rFonts w:ascii="Times New Roman" w:hAnsi="Times New Roman" w:cs="Times New Roman"/>
          <w:sz w:val="28"/>
        </w:rPr>
        <w:t xml:space="preserve">. My </w:t>
      </w:r>
      <w:r w:rsidR="00920F4B" w:rsidRPr="0074424D">
        <w:rPr>
          <w:rFonts w:ascii="Times New Roman" w:hAnsi="Times New Roman" w:cs="Times New Roman"/>
          <w:sz w:val="28"/>
        </w:rPr>
        <w:t xml:space="preserve">presentation is about </w:t>
      </w:r>
      <w:r w:rsidR="00804F3E" w:rsidRPr="0074424D">
        <w:rPr>
          <w:rFonts w:ascii="Times New Roman" w:hAnsi="Times New Roman" w:cs="Times New Roman"/>
          <w:sz w:val="28"/>
          <w:highlight w:val="yellow"/>
        </w:rPr>
        <w:t>ABC</w:t>
      </w:r>
      <w:r w:rsidR="00920F4B" w:rsidRPr="0074424D">
        <w:rPr>
          <w:rFonts w:ascii="Times New Roman" w:hAnsi="Times New Roman" w:cs="Times New Roman"/>
          <w:sz w:val="28"/>
        </w:rPr>
        <w:t xml:space="preserve">, which has been approved by my supervisor. </w:t>
      </w:r>
    </w:p>
    <w:p w14:paraId="3A9E65CD" w14:textId="77777777" w:rsidR="00920F4B" w:rsidRPr="0074424D" w:rsidRDefault="00920F4B" w:rsidP="00CC34B0">
      <w:pPr>
        <w:rPr>
          <w:rFonts w:ascii="Times New Roman" w:hAnsi="Times New Roman" w:cs="Times New Roman"/>
          <w:sz w:val="28"/>
        </w:rPr>
      </w:pPr>
    </w:p>
    <w:p w14:paraId="69B43346" w14:textId="77777777" w:rsidR="00920F4B" w:rsidRPr="0074424D" w:rsidRDefault="00170F1D" w:rsidP="005D7EC6">
      <w:pPr>
        <w:jc w:val="right"/>
        <w:rPr>
          <w:rFonts w:ascii="Times New Roman" w:hAnsi="Times New Roman" w:cs="Times New Roman"/>
          <w:sz w:val="28"/>
        </w:rPr>
      </w:pPr>
      <w:r w:rsidRPr="0074424D">
        <w:rPr>
          <w:rFonts w:ascii="Times New Roman" w:hAnsi="Times New Roman" w:cs="Times New Roman"/>
          <w:sz w:val="28"/>
        </w:rPr>
        <w:t xml:space="preserve">Signature of the supervisor: </w:t>
      </w:r>
    </w:p>
    <w:p w14:paraId="41200169" w14:textId="77777777" w:rsidR="00170F1D" w:rsidRPr="0074424D" w:rsidRDefault="00170F1D" w:rsidP="005D7EC6">
      <w:pPr>
        <w:jc w:val="right"/>
        <w:rPr>
          <w:rFonts w:ascii="Times New Roman" w:hAnsi="Times New Roman" w:cs="Times New Roman"/>
          <w:sz w:val="28"/>
        </w:rPr>
      </w:pPr>
    </w:p>
    <w:p w14:paraId="03E2F217" w14:textId="77777777" w:rsidR="00170F1D" w:rsidRPr="0074424D" w:rsidRDefault="00170F1D" w:rsidP="005D7EC6">
      <w:pPr>
        <w:ind w:left="5040" w:right="560" w:firstLineChars="50" w:firstLine="140"/>
        <w:rPr>
          <w:rFonts w:ascii="Times New Roman" w:hAnsi="Times New Roman" w:cs="Times New Roman"/>
          <w:sz w:val="28"/>
        </w:rPr>
      </w:pPr>
      <w:r w:rsidRPr="0074424D">
        <w:rPr>
          <w:rFonts w:ascii="Times New Roman" w:hAnsi="Times New Roman" w:cs="Times New Roman"/>
          <w:sz w:val="28"/>
        </w:rPr>
        <w:t xml:space="preserve">Data: </w:t>
      </w:r>
    </w:p>
    <w:p w14:paraId="346E00C6" w14:textId="77777777" w:rsidR="00920F4B" w:rsidRDefault="00920F4B" w:rsidP="00CC34B0">
      <w:pPr>
        <w:rPr>
          <w:rFonts w:ascii="Times New Roman" w:hAnsi="Times New Roman" w:cs="Times New Roman"/>
          <w:sz w:val="24"/>
        </w:rPr>
      </w:pPr>
    </w:p>
    <w:p w14:paraId="7B206A0B" w14:textId="77777777" w:rsidR="0030130E" w:rsidRPr="0030130E" w:rsidRDefault="0030130E" w:rsidP="00CC34B0">
      <w:pPr>
        <w:rPr>
          <w:rFonts w:ascii="Times New Roman" w:hAnsi="Times New Roman" w:cs="Times New Roman"/>
          <w:sz w:val="24"/>
        </w:rPr>
      </w:pPr>
    </w:p>
    <w:sectPr w:rsidR="0030130E" w:rsidRPr="0030130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792B63" w14:textId="77777777" w:rsidR="00834892" w:rsidRDefault="00834892" w:rsidP="00605D53">
      <w:r>
        <w:separator/>
      </w:r>
    </w:p>
  </w:endnote>
  <w:endnote w:type="continuationSeparator" w:id="0">
    <w:p w14:paraId="622DB383" w14:textId="77777777" w:rsidR="00834892" w:rsidRDefault="00834892" w:rsidP="00605D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C29BE9" w14:textId="77777777" w:rsidR="00834892" w:rsidRDefault="00834892" w:rsidP="00605D53">
      <w:r>
        <w:separator/>
      </w:r>
    </w:p>
  </w:footnote>
  <w:footnote w:type="continuationSeparator" w:id="0">
    <w:p w14:paraId="73789A72" w14:textId="77777777" w:rsidR="00834892" w:rsidRDefault="00834892" w:rsidP="00605D5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2t7QwsjQ1NTEytbBQ0lEKTi0uzszPAykwqgUAZ9LvVywAAAA="/>
  </w:docVars>
  <w:rsids>
    <w:rsidRoot w:val="00F170F4"/>
    <w:rsid w:val="0012263A"/>
    <w:rsid w:val="00170F1D"/>
    <w:rsid w:val="00175484"/>
    <w:rsid w:val="0020142F"/>
    <w:rsid w:val="00244184"/>
    <w:rsid w:val="00286425"/>
    <w:rsid w:val="0030130E"/>
    <w:rsid w:val="003F6555"/>
    <w:rsid w:val="0042054A"/>
    <w:rsid w:val="005D7EC6"/>
    <w:rsid w:val="005E77F4"/>
    <w:rsid w:val="00605D53"/>
    <w:rsid w:val="00612694"/>
    <w:rsid w:val="0074424D"/>
    <w:rsid w:val="00804F3E"/>
    <w:rsid w:val="00834892"/>
    <w:rsid w:val="00920F4B"/>
    <w:rsid w:val="00980AFD"/>
    <w:rsid w:val="009D0491"/>
    <w:rsid w:val="009E2415"/>
    <w:rsid w:val="00A1321A"/>
    <w:rsid w:val="00B14C7E"/>
    <w:rsid w:val="00B2629B"/>
    <w:rsid w:val="00BA41AC"/>
    <w:rsid w:val="00C321C4"/>
    <w:rsid w:val="00C338DF"/>
    <w:rsid w:val="00CC34B0"/>
    <w:rsid w:val="00DE03E1"/>
    <w:rsid w:val="00F170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C6BA32"/>
  <w15:chartTrackingRefBased/>
  <w15:docId w15:val="{3D0AD054-A698-4A07-AEF7-21BCD33E89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5D5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605D53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605D5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05D5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50</Words>
  <Characters>289</Characters>
  <Application>Microsoft Office Word</Application>
  <DocSecurity>0</DocSecurity>
  <Lines>2</Lines>
  <Paragraphs>1</Paragraphs>
  <ScaleCrop>false</ScaleCrop>
  <Company>HP</Company>
  <LinksUpToDate>false</LinksUpToDate>
  <CharactersWithSpaces>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SJ</dc:creator>
  <cp:keywords/>
  <dc:description/>
  <cp:lastModifiedBy>Kemao Qian</cp:lastModifiedBy>
  <cp:revision>22</cp:revision>
  <dcterms:created xsi:type="dcterms:W3CDTF">2021-05-13T11:43:00Z</dcterms:created>
  <dcterms:modified xsi:type="dcterms:W3CDTF">2021-05-17T03:13:00Z</dcterms:modified>
</cp:coreProperties>
</file>